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8762E" w14:textId="1523FD10" w:rsidR="00BF1891" w:rsidRPr="00AC2BF7" w:rsidRDefault="00602AFA" w:rsidP="00EB7B2E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C2BF7">
        <w:rPr>
          <w:rFonts w:ascii="Times" w:hAnsi="Times" w:cs="Times New Roman"/>
          <w:b/>
          <w:sz w:val="28"/>
          <w:szCs w:val="28"/>
        </w:rPr>
        <w:t>XIAOCHEN (NIGEL) LU</w:t>
      </w:r>
    </w:p>
    <w:p w14:paraId="09CB4590" w14:textId="66B737CE" w:rsidR="00AD7DA4" w:rsidRPr="003506A2" w:rsidRDefault="00602AFA" w:rsidP="00EB7B2E">
      <w:pPr>
        <w:pStyle w:val="NoSpacing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="00E07B80" w:rsidRPr="003506A2">
        <w:rPr>
          <w:rFonts w:ascii="Times" w:hAnsi="Times" w:cs="Times New Roman"/>
          <w:sz w:val="20"/>
          <w:szCs w:val="20"/>
        </w:rPr>
        <w:t xml:space="preserve">| </w:t>
      </w:r>
      <w:r w:rsidR="00BF1891" w:rsidRPr="003506A2">
        <w:rPr>
          <w:rFonts w:ascii="Times" w:hAnsi="Times" w:cs="Times New Roman"/>
          <w:sz w:val="20"/>
          <w:szCs w:val="20"/>
        </w:rPr>
        <w:t xml:space="preserve">Tel: </w:t>
      </w:r>
      <w:r w:rsidR="0059451C" w:rsidRPr="003506A2">
        <w:rPr>
          <w:rFonts w:ascii="Times" w:hAnsi="Times" w:cs="Times New Roman"/>
          <w:sz w:val="20"/>
          <w:szCs w:val="20"/>
        </w:rPr>
        <w:t>+</w:t>
      </w:r>
      <w:r w:rsidR="004521AD" w:rsidRPr="003506A2">
        <w:rPr>
          <w:rFonts w:ascii="Times" w:hAnsi="Times" w:cs="Times New Roman"/>
          <w:sz w:val="20"/>
          <w:szCs w:val="20"/>
        </w:rPr>
        <w:t>1 (</w:t>
      </w:r>
      <w:r w:rsidRPr="003506A2">
        <w:rPr>
          <w:rFonts w:ascii="Times" w:hAnsi="Times" w:cs="Times New Roman"/>
          <w:sz w:val="20"/>
          <w:szCs w:val="20"/>
        </w:rPr>
        <w:t>845</w:t>
      </w:r>
      <w:r w:rsidR="004521AD" w:rsidRPr="003506A2">
        <w:rPr>
          <w:rFonts w:ascii="Times" w:hAnsi="Times" w:cs="Times New Roman"/>
          <w:sz w:val="20"/>
          <w:szCs w:val="20"/>
        </w:rPr>
        <w:t xml:space="preserve">) </w:t>
      </w:r>
      <w:r w:rsidRPr="003506A2">
        <w:rPr>
          <w:rFonts w:ascii="Times" w:hAnsi="Times" w:cs="Times New Roman"/>
          <w:sz w:val="20"/>
          <w:szCs w:val="20"/>
        </w:rPr>
        <w:t>248</w:t>
      </w:r>
      <w:r w:rsidR="004521AD" w:rsidRPr="003506A2">
        <w:rPr>
          <w:rFonts w:ascii="Times" w:hAnsi="Times" w:cs="Times New Roman"/>
          <w:sz w:val="20"/>
          <w:szCs w:val="20"/>
        </w:rPr>
        <w:t>-</w:t>
      </w:r>
      <w:r w:rsidRPr="003506A2">
        <w:rPr>
          <w:rFonts w:ascii="Times" w:hAnsi="Times" w:cs="Times New Roman"/>
          <w:sz w:val="20"/>
          <w:szCs w:val="20"/>
        </w:rPr>
        <w:t>2938</w:t>
      </w:r>
      <w:r w:rsidR="004521AD" w:rsidRPr="003506A2">
        <w:rPr>
          <w:rFonts w:ascii="Times" w:hAnsi="Times" w:cs="Times New Roman"/>
          <w:sz w:val="20"/>
          <w:szCs w:val="20"/>
        </w:rPr>
        <w:t xml:space="preserve"> </w:t>
      </w:r>
      <w:r w:rsidR="00BF1891" w:rsidRPr="003506A2">
        <w:rPr>
          <w:rFonts w:ascii="Times" w:hAnsi="Times" w:cs="Times New Roman"/>
          <w:b/>
          <w:sz w:val="20"/>
          <w:szCs w:val="20"/>
        </w:rPr>
        <w:t>|</w:t>
      </w:r>
      <w:r w:rsidR="00BF1891" w:rsidRPr="003506A2">
        <w:rPr>
          <w:rFonts w:ascii="Times" w:hAnsi="Times" w:cs="Times New Roman"/>
          <w:sz w:val="20"/>
          <w:szCs w:val="20"/>
        </w:rPr>
        <w:t xml:space="preserve"> Emai</w:t>
      </w:r>
      <w:r w:rsidRPr="003506A2">
        <w:rPr>
          <w:rFonts w:ascii="Times" w:hAnsi="Times" w:cs="Times New Roman"/>
          <w:sz w:val="20"/>
          <w:szCs w:val="20"/>
        </w:rPr>
        <w:t xml:space="preserve">l: </w:t>
      </w:r>
      <w:hyperlink r:id="rId6" w:history="1">
        <w:r w:rsidRPr="003506A2">
          <w:rPr>
            <w:rStyle w:val="Hyperlink"/>
            <w:rFonts w:ascii="Times" w:hAnsi="Times" w:cs="Times New Roman"/>
            <w:sz w:val="20"/>
            <w:szCs w:val="20"/>
          </w:rPr>
          <w:t>xl3139@nyu.edu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4DECEB1" w14:textId="77777777" w:rsidR="00F020FF" w:rsidRPr="00C55582" w:rsidRDefault="00F020FF" w:rsidP="00EB7B2E">
      <w:pPr>
        <w:pStyle w:val="NoSpacing"/>
        <w:pBdr>
          <w:bottom w:val="single" w:sz="4" w:space="1" w:color="auto"/>
        </w:pBdr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>Education</w:t>
      </w:r>
    </w:p>
    <w:p w14:paraId="6F0869E6" w14:textId="4802E373" w:rsidR="00F020FF" w:rsidRPr="007E742E" w:rsidRDefault="00115170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 w:hint="eastAsia"/>
          <w:b/>
          <w:sz w:val="21"/>
          <w:szCs w:val="21"/>
          <w:lang w:eastAsia="zh-CN"/>
        </w:rPr>
        <w:t>New</w:t>
      </w:r>
      <w:r>
        <w:rPr>
          <w:rFonts w:ascii="Times" w:hAnsi="Times" w:cs="Times New Roman"/>
          <w:b/>
          <w:sz w:val="21"/>
          <w:szCs w:val="21"/>
          <w:lang w:eastAsia="zh-CN"/>
        </w:rPr>
        <w:t xml:space="preserve"> York University</w:t>
      </w:r>
      <w:r w:rsidR="00F020FF" w:rsidRPr="007E742E">
        <w:rPr>
          <w:rFonts w:ascii="Times" w:hAnsi="Times" w:cs="Times New Roman"/>
          <w:b/>
          <w:sz w:val="21"/>
          <w:szCs w:val="21"/>
        </w:rPr>
        <w:tab/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9F8D737" w14:textId="47872799" w:rsidR="00216960" w:rsidRPr="007E742E" w:rsidRDefault="0011517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aster of Science in Computer Science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          </w:t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</w:t>
      </w:r>
      <w:r w:rsidR="00E84B59" w:rsidRPr="007E742E">
        <w:rPr>
          <w:rFonts w:ascii="Times" w:hAnsi="Times" w:cs="Times New Roman"/>
          <w:b/>
          <w:sz w:val="21"/>
          <w:szCs w:val="21"/>
        </w:rPr>
        <w:t xml:space="preserve">                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216960" w:rsidRPr="007E742E">
        <w:rPr>
          <w:rFonts w:ascii="Times" w:hAnsi="Times" w:cs="Times New Roman"/>
          <w:b/>
          <w:sz w:val="21"/>
          <w:szCs w:val="21"/>
        </w:rPr>
        <w:tab/>
      </w:r>
      <w:r w:rsidR="0059451C" w:rsidRPr="007E742E">
        <w:rPr>
          <w:rFonts w:ascii="Times" w:hAnsi="Times" w:cs="Times New Roman"/>
          <w:b/>
          <w:sz w:val="21"/>
          <w:szCs w:val="21"/>
        </w:rPr>
        <w:t xml:space="preserve">May </w:t>
      </w:r>
      <w:r>
        <w:rPr>
          <w:rFonts w:ascii="Times" w:hAnsi="Times" w:cs="Times New Roman"/>
          <w:b/>
          <w:sz w:val="21"/>
          <w:szCs w:val="21"/>
        </w:rPr>
        <w:t>2025</w:t>
      </w:r>
    </w:p>
    <w:p w14:paraId="2A9BB866" w14:textId="44FB8D6D" w:rsidR="000070AE" w:rsidRPr="00EB7B2E" w:rsidRDefault="000070A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oursework</w:t>
      </w:r>
      <w:r w:rsidR="009F3A41" w:rsidRPr="00EB7B2E">
        <w:rPr>
          <w:rFonts w:ascii="Times" w:hAnsi="Times" w:cs="Times New Roman"/>
          <w:sz w:val="20"/>
          <w:szCs w:val="20"/>
        </w:rPr>
        <w:t>:</w:t>
      </w:r>
      <w:r w:rsidR="00BF1891" w:rsidRPr="00EB7B2E">
        <w:rPr>
          <w:rFonts w:ascii="Times" w:hAnsi="Times" w:cs="Times New Roman"/>
          <w:sz w:val="20"/>
          <w:szCs w:val="20"/>
        </w:rPr>
        <w:t xml:space="preserve">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Intro to Java</w:t>
      </w:r>
      <w:r w:rsidR="00115170" w:rsidRPr="00EB7B2E">
        <w:rPr>
          <w:rFonts w:ascii="Times" w:hAnsi="Times" w:cs="Times New Roman"/>
          <w:sz w:val="20"/>
          <w:szCs w:val="20"/>
        </w:rPr>
        <w:t xml:space="preserve"> (Spring Boo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Software Engineering</w:t>
      </w:r>
      <w:r w:rsidR="00115170" w:rsidRPr="00EB7B2E">
        <w:rPr>
          <w:rFonts w:ascii="Times" w:hAnsi="Times" w:cs="Times New Roman"/>
          <w:sz w:val="20"/>
          <w:szCs w:val="20"/>
        </w:rPr>
        <w:t xml:space="preserve"> (scrum developmen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Algorithms</w:t>
      </w:r>
    </w:p>
    <w:p w14:paraId="708E3EC6" w14:textId="3ABF8467" w:rsidR="00BF1891" w:rsidRPr="007E742E" w:rsidRDefault="00EB7B2E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New York University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5311E7">
        <w:rPr>
          <w:rFonts w:ascii="Times" w:hAnsi="Times" w:cs="Times New Roman"/>
          <w:b/>
          <w:sz w:val="21"/>
          <w:szCs w:val="21"/>
        </w:rPr>
        <w:t xml:space="preserve">New York, NY and </w:t>
      </w:r>
      <w:r w:rsidR="00E84B59" w:rsidRPr="007E742E">
        <w:rPr>
          <w:rFonts w:ascii="Times" w:hAnsi="Times" w:cs="Times New Roman"/>
          <w:b/>
          <w:sz w:val="21"/>
          <w:szCs w:val="21"/>
        </w:rPr>
        <w:t>Shanghai, China</w:t>
      </w:r>
    </w:p>
    <w:p w14:paraId="1C0B2D0A" w14:textId="62EFF787" w:rsidR="00BF1891" w:rsidRPr="007E742E" w:rsidRDefault="00BF1891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7E742E">
        <w:rPr>
          <w:rFonts w:ascii="Times" w:hAnsi="Times" w:cs="Times New Roman"/>
          <w:b/>
          <w:sz w:val="21"/>
          <w:szCs w:val="21"/>
        </w:rPr>
        <w:t>Bachelor of Science,</w:t>
      </w:r>
      <w:r w:rsidRPr="007E742E">
        <w:rPr>
          <w:rFonts w:ascii="Times" w:hAnsi="Times" w:cs="Times New Roman"/>
          <w:sz w:val="21"/>
          <w:szCs w:val="21"/>
        </w:rPr>
        <w:t xml:space="preserve"> </w:t>
      </w:r>
      <w:r w:rsidR="0059451C" w:rsidRPr="007E742E">
        <w:rPr>
          <w:rFonts w:ascii="Times" w:hAnsi="Times" w:cs="Times New Roman"/>
          <w:sz w:val="21"/>
          <w:szCs w:val="21"/>
        </w:rPr>
        <w:t xml:space="preserve">Data Science, </w:t>
      </w:r>
      <w:r w:rsidR="005311E7">
        <w:rPr>
          <w:rFonts w:ascii="Times" w:hAnsi="Times" w:cs="Times New Roman"/>
          <w:sz w:val="21"/>
          <w:szCs w:val="21"/>
        </w:rPr>
        <w:t>minor in Computer Science</w:t>
      </w:r>
      <w:r w:rsidRPr="007E742E">
        <w:rPr>
          <w:rFonts w:ascii="Times" w:hAnsi="Times" w:cs="Times New Roman"/>
          <w:sz w:val="21"/>
          <w:szCs w:val="21"/>
        </w:rPr>
        <w:tab/>
      </w:r>
      <w:sdt>
        <w:sdtPr>
          <w:rPr>
            <w:rFonts w:ascii="Times" w:hAnsi="Times" w:cs="Times New Roman"/>
            <w:sz w:val="21"/>
            <w:szCs w:val="21"/>
          </w:rPr>
          <w:alias w:val="UG Grad Year"/>
          <w:tag w:val="UG Grad Year"/>
          <w:id w:val="-987081806"/>
          <w:placeholder>
            <w:docPart w:val="984DA9FF7EC647FBB2E69F54AEAF3257"/>
          </w:placeholder>
        </w:sdtPr>
        <w:sdtEndPr>
          <w:rPr>
            <w:b/>
          </w:rPr>
        </w:sdtEndPr>
        <w:sdtContent>
          <w:r w:rsidR="00E84B59" w:rsidRPr="007E742E">
            <w:rPr>
              <w:rFonts w:ascii="Times" w:hAnsi="Times" w:cs="Times New Roman"/>
              <w:b/>
              <w:sz w:val="21"/>
              <w:szCs w:val="21"/>
            </w:rPr>
            <w:t>May 2023</w:t>
          </w:r>
        </w:sdtContent>
      </w:sdt>
    </w:p>
    <w:p w14:paraId="607647DC" w14:textId="2C2DEA79" w:rsidR="00414BF2" w:rsidRPr="00EB7B2E" w:rsidRDefault="00E84B59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umulative GPA: 3.9</w:t>
      </w:r>
      <w:r w:rsidR="005311E7" w:rsidRPr="00EB7B2E">
        <w:rPr>
          <w:rFonts w:ascii="Times" w:hAnsi="Times" w:cs="Times New Roman"/>
          <w:sz w:val="20"/>
          <w:szCs w:val="20"/>
        </w:rPr>
        <w:t>1</w:t>
      </w:r>
      <w:r w:rsidRPr="00EB7B2E">
        <w:rPr>
          <w:rFonts w:ascii="Times" w:hAnsi="Times" w:cs="Times New Roman"/>
          <w:sz w:val="20"/>
          <w:szCs w:val="20"/>
        </w:rPr>
        <w:t>/ 4.0; Magna Cum Laude</w:t>
      </w:r>
      <w:r w:rsidR="005311E7" w:rsidRPr="00EB7B2E">
        <w:rPr>
          <w:rFonts w:ascii="Times" w:hAnsi="Times" w:cs="Times New Roman"/>
          <w:sz w:val="20"/>
          <w:szCs w:val="20"/>
        </w:rPr>
        <w:t xml:space="preserve">; NYU Honors Scholar; </w:t>
      </w:r>
      <w:r w:rsidR="00414BF2" w:rsidRPr="00EB7B2E">
        <w:rPr>
          <w:rFonts w:ascii="Times" w:hAnsi="Times" w:cs="Times New Roman"/>
          <w:sz w:val="20"/>
          <w:szCs w:val="20"/>
        </w:rPr>
        <w:t>Dean’s List for all Years</w:t>
      </w:r>
    </w:p>
    <w:p w14:paraId="60DCA27A" w14:textId="34E9887E" w:rsidR="00166D67" w:rsidRPr="00C55582" w:rsidRDefault="00166D67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 w:hint="eastAsia"/>
          <w:b w:val="0"/>
          <w:sz w:val="24"/>
          <w:szCs w:val="24"/>
          <w:lang w:eastAsia="zh-CN"/>
        </w:rPr>
        <w:t>S</w:t>
      </w:r>
      <w:r w:rsidRPr="00C55582">
        <w:rPr>
          <w:rStyle w:val="BookTitle"/>
          <w:rFonts w:ascii="Times" w:hAnsi="Times" w:cs="Times New Roman"/>
          <w:b w:val="0"/>
          <w:sz w:val="24"/>
          <w:szCs w:val="24"/>
          <w:lang w:eastAsia="zh-CN"/>
        </w:rPr>
        <w:t>kills</w:t>
      </w: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ab/>
      </w:r>
    </w:p>
    <w:p w14:paraId="450861B7" w14:textId="38369D16" w:rsidR="00166D67" w:rsidRDefault="00166D67" w:rsidP="00166D67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Technical Skills: </w:t>
      </w:r>
      <w:r w:rsidRPr="00E42B7A">
        <w:rPr>
          <w:rFonts w:ascii="Times" w:hAnsi="Times" w:cs="Times New Roman"/>
          <w:b/>
          <w:bCs/>
          <w:sz w:val="20"/>
          <w:szCs w:val="20"/>
        </w:rPr>
        <w:t>Python</w:t>
      </w:r>
      <w:r w:rsidRPr="00E42B7A">
        <w:rPr>
          <w:rFonts w:ascii="Times" w:hAnsi="Times" w:cs="Times New Roman"/>
          <w:sz w:val="20"/>
          <w:szCs w:val="20"/>
        </w:rPr>
        <w:t xml:space="preserve"> (PyTorch, Django, OpenCV, Matplotlib), </w:t>
      </w:r>
      <w:r w:rsidRPr="00E42B7A">
        <w:rPr>
          <w:rFonts w:ascii="Times" w:hAnsi="Times" w:cs="Times New Roman"/>
          <w:b/>
          <w:bCs/>
          <w:sz w:val="20"/>
          <w:szCs w:val="20"/>
        </w:rPr>
        <w:t>JavaScript</w:t>
      </w:r>
      <w:r w:rsidRPr="00E42B7A">
        <w:rPr>
          <w:rFonts w:ascii="Times" w:hAnsi="Times" w:cs="Times New Roman"/>
          <w:sz w:val="20"/>
          <w:szCs w:val="20"/>
        </w:rPr>
        <w:t xml:space="preserve"> (TypeScript, React, Vue, </w:t>
      </w:r>
      <w:proofErr w:type="spellStart"/>
      <w:r w:rsidRPr="00E42B7A">
        <w:rPr>
          <w:rFonts w:ascii="Times" w:hAnsi="Times" w:cs="Times New Roman"/>
          <w:sz w:val="20"/>
          <w:szCs w:val="20"/>
        </w:rPr>
        <w:t>ExpressJS</w:t>
      </w:r>
      <w:proofErr w:type="spellEnd"/>
      <w:r w:rsidRPr="00E42B7A">
        <w:rPr>
          <w:rFonts w:ascii="Times" w:hAnsi="Times" w:cs="Times New Roman"/>
          <w:sz w:val="20"/>
          <w:szCs w:val="20"/>
        </w:rPr>
        <w:t xml:space="preserve">), </w:t>
      </w:r>
      <w:r w:rsidRPr="00E42B7A">
        <w:rPr>
          <w:rFonts w:ascii="Times" w:hAnsi="Times" w:cs="Times New Roman"/>
          <w:b/>
          <w:bCs/>
          <w:sz w:val="20"/>
          <w:szCs w:val="20"/>
        </w:rPr>
        <w:t>Java</w:t>
      </w:r>
      <w:r w:rsidRPr="00E42B7A">
        <w:rPr>
          <w:rFonts w:ascii="Times" w:hAnsi="Times" w:cs="Times New Roman"/>
          <w:sz w:val="20"/>
          <w:szCs w:val="20"/>
        </w:rPr>
        <w:t xml:space="preserve"> (</w:t>
      </w:r>
      <w:proofErr w:type="spellStart"/>
      <w:r w:rsidRPr="00E42B7A">
        <w:rPr>
          <w:rFonts w:ascii="Times" w:hAnsi="Times" w:cs="Times New Roman"/>
          <w:sz w:val="20"/>
          <w:szCs w:val="20"/>
        </w:rPr>
        <w:t>Srping</w:t>
      </w:r>
      <w:proofErr w:type="spellEnd"/>
      <w:r w:rsidRPr="00E42B7A">
        <w:rPr>
          <w:rFonts w:ascii="Times" w:hAnsi="Times" w:cs="Times New Roman"/>
          <w:sz w:val="20"/>
          <w:szCs w:val="20"/>
        </w:rPr>
        <w:t xml:space="preserve"> Boot, multi-threading), </w:t>
      </w:r>
      <w:r w:rsidRPr="00E42B7A">
        <w:rPr>
          <w:rFonts w:ascii="Times" w:hAnsi="Times" w:cs="Times New Roman"/>
          <w:b/>
          <w:bCs/>
          <w:sz w:val="20"/>
          <w:szCs w:val="20"/>
        </w:rPr>
        <w:t>Objective C</w:t>
      </w:r>
      <w:r w:rsidRPr="00E42B7A">
        <w:rPr>
          <w:rFonts w:ascii="Times" w:hAnsi="Times" w:cs="Times New Roman"/>
          <w:sz w:val="20"/>
          <w:szCs w:val="20"/>
        </w:rPr>
        <w:t xml:space="preserve">, </w:t>
      </w:r>
      <w:r w:rsidRPr="00E42B7A">
        <w:rPr>
          <w:rFonts w:ascii="Times" w:hAnsi="Times" w:cs="Times New Roman"/>
          <w:b/>
          <w:bCs/>
          <w:sz w:val="20"/>
          <w:szCs w:val="20"/>
        </w:rPr>
        <w:t>SQL</w:t>
      </w:r>
      <w:r w:rsidRPr="00E42B7A">
        <w:rPr>
          <w:rFonts w:ascii="Times" w:hAnsi="Times" w:cs="Times New Roman"/>
          <w:sz w:val="20"/>
          <w:szCs w:val="20"/>
        </w:rPr>
        <w:t xml:space="preserve"> (MySQL, PostgreSQL), </w:t>
      </w:r>
      <w:r w:rsidRPr="00E42B7A">
        <w:rPr>
          <w:rFonts w:ascii="Times" w:hAnsi="Times" w:cs="Times New Roman"/>
          <w:b/>
          <w:bCs/>
          <w:sz w:val="20"/>
          <w:szCs w:val="20"/>
        </w:rPr>
        <w:t>R</w:t>
      </w:r>
      <w:r w:rsidRPr="00E42B7A">
        <w:rPr>
          <w:rFonts w:ascii="Times" w:hAnsi="Times" w:cs="Times New Roman"/>
          <w:sz w:val="20"/>
          <w:szCs w:val="20"/>
        </w:rPr>
        <w:t xml:space="preserve"> (Statistics), </w:t>
      </w:r>
      <w:r w:rsidRPr="00E42B7A">
        <w:rPr>
          <w:rFonts w:ascii="Times" w:hAnsi="Times" w:cs="Times New Roman"/>
          <w:b/>
          <w:bCs/>
          <w:sz w:val="20"/>
          <w:szCs w:val="20"/>
        </w:rPr>
        <w:t>Bash Script</w:t>
      </w:r>
      <w:r w:rsidR="00A13598">
        <w:rPr>
          <w:rFonts w:ascii="Times" w:hAnsi="Times" w:cs="Times New Roman"/>
          <w:sz w:val="20"/>
          <w:szCs w:val="20"/>
        </w:rPr>
        <w:t xml:space="preserve">, </w:t>
      </w:r>
      <w:r w:rsidR="00A13598" w:rsidRPr="00A13598">
        <w:rPr>
          <w:rFonts w:ascii="Times" w:hAnsi="Times" w:cs="Times New Roman"/>
          <w:b/>
          <w:bCs/>
          <w:sz w:val="20"/>
          <w:szCs w:val="20"/>
        </w:rPr>
        <w:t>strong familiarity with main-stream OS</w:t>
      </w:r>
      <w:r w:rsidR="00A13598">
        <w:rPr>
          <w:rFonts w:ascii="Times" w:hAnsi="Times" w:cs="Times New Roman"/>
          <w:sz w:val="20"/>
          <w:szCs w:val="20"/>
        </w:rPr>
        <w:t xml:space="preserve"> like Windows, MacOS, and Ubuntu</w:t>
      </w:r>
    </w:p>
    <w:p w14:paraId="4E1409BB" w14:textId="3B15C6FC" w:rsidR="00C55582" w:rsidRDefault="00C55582" w:rsidP="00166D67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Office &amp; G-Suite: advanced user in Office suite and Google suite (e.g., Google Sheets, Docs, PowerPoint, etc.)</w:t>
      </w:r>
    </w:p>
    <w:p w14:paraId="268CD632" w14:textId="688432C3" w:rsidR="00C55582" w:rsidRPr="00C55582" w:rsidRDefault="00C55582" w:rsidP="00C55582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>On-campus Experience</w:t>
      </w:r>
    </w:p>
    <w:p w14:paraId="04020CB7" w14:textId="4399D6A3" w:rsidR="00C55582" w:rsidRPr="00AC2BF7" w:rsidRDefault="00C55582" w:rsidP="00C55582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>NYU Shanghai Chinese Admissions Office</w:t>
      </w:r>
      <w:r w:rsidRPr="00AC2BF7">
        <w:rPr>
          <w:rFonts w:ascii="Times" w:hAnsi="Times" w:cs="Times New Roman"/>
          <w:b/>
        </w:rPr>
        <w:tab/>
        <w:t>Shanghai, China</w:t>
      </w:r>
    </w:p>
    <w:p w14:paraId="5DAE8612" w14:textId="187113CE" w:rsidR="00C55582" w:rsidRDefault="00C55582" w:rsidP="00C55582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Cs/>
          <w:sz w:val="21"/>
          <w:szCs w:val="21"/>
          <w:lang w:eastAsia="zh-CN"/>
        </w:rPr>
        <w:t>Chinese Admissions Ambassador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  Oct. 2019 – May 2023</w:t>
      </w:r>
    </w:p>
    <w:p w14:paraId="5C79E4D4" w14:textId="3DBE6846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Hosted or co-hosted online and in-person panels for sharing information with students and their parents</w:t>
      </w:r>
    </w:p>
    <w:p w14:paraId="0EA0ED4B" w14:textId="22B957FA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Held advertising campaigns (social media takeovers) to promote admission events, increasing average number of attendees by 35%</w:t>
      </w:r>
    </w:p>
    <w:p w14:paraId="74139AD3" w14:textId="08AFE047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Assisted in the admission process by performing data cleaning/analysis on applications to provide quantitative insights, reducing application’s average review time to under 48 hours</w:t>
      </w:r>
    </w:p>
    <w:p w14:paraId="355713B4" w14:textId="3AB1707C" w:rsidR="00C55582" w:rsidRDefault="00C55582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Served as point of contact to provide information, guide campus tours, and resolve application issues via the admissions hotline</w:t>
      </w:r>
    </w:p>
    <w:p w14:paraId="1EAC60FC" w14:textId="1E16B94D" w:rsidR="00C55582" w:rsidRPr="00AC2BF7" w:rsidRDefault="00C55582" w:rsidP="00C55582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>
        <w:rPr>
          <w:rFonts w:ascii="Times" w:hAnsi="Times" w:cs="Times New Roman"/>
          <w:b/>
        </w:rPr>
        <w:t>NYU Shanghai Office of Residential Life</w:t>
      </w:r>
      <w:r w:rsidRPr="00AC2BF7">
        <w:rPr>
          <w:rFonts w:ascii="Times" w:hAnsi="Times" w:cs="Times New Roman"/>
          <w:b/>
        </w:rPr>
        <w:tab/>
        <w:t>Shanghai, China</w:t>
      </w:r>
    </w:p>
    <w:p w14:paraId="56115B5E" w14:textId="7E9D382D" w:rsidR="00C55582" w:rsidRDefault="00C55582" w:rsidP="00C55582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Cs/>
          <w:sz w:val="21"/>
          <w:szCs w:val="21"/>
          <w:lang w:eastAsia="zh-CN"/>
        </w:rPr>
        <w:t>Resident Assistant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Aug. 2020 – Jun 2021</w:t>
      </w:r>
    </w:p>
    <w:p w14:paraId="2FE3F6E6" w14:textId="077868D8" w:rsidR="00C55582" w:rsidRDefault="00471656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Oversaw a residence hall with 688 residents and developed a safe and inclusive community for 56 residents</w:t>
      </w:r>
    </w:p>
    <w:p w14:paraId="04D27151" w14:textId="34523107" w:rsidR="00471656" w:rsidRDefault="00471656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Reached out to and collaborated with different departments to hold residence hall events, earning Program of the Month twice</w:t>
      </w:r>
    </w:p>
    <w:p w14:paraId="51D07EF6" w14:textId="40F45256" w:rsidR="00471656" w:rsidRPr="00C55582" w:rsidRDefault="00471656" w:rsidP="00C55582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 xml:space="preserve">Shouldered responsibilities like bulletin boards, community walks, and crisis responses (6 </w:t>
      </w:r>
      <w:r>
        <w:rPr>
          <w:rFonts w:ascii="Times" w:hAnsi="Times" w:cs="Times New Roman"/>
          <w:sz w:val="20"/>
          <w:szCs w:val="20"/>
          <w:lang w:eastAsia="zh-CN"/>
        </w:rPr>
        <w:t>successful crisis resolutions)</w:t>
      </w:r>
    </w:p>
    <w:p w14:paraId="296004CC" w14:textId="77777777" w:rsidR="00F020FF" w:rsidRPr="00C55582" w:rsidRDefault="00F020FF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C55582">
        <w:rPr>
          <w:rStyle w:val="BookTitle"/>
          <w:rFonts w:ascii="Times" w:hAnsi="Times" w:cs="Times New Roman"/>
          <w:b w:val="0"/>
          <w:sz w:val="24"/>
          <w:szCs w:val="24"/>
        </w:rPr>
        <w:t>Professional Experience</w:t>
      </w:r>
    </w:p>
    <w:p w14:paraId="132F601C" w14:textId="0DFA4721" w:rsidR="00BF1891" w:rsidRPr="00AC2BF7" w:rsidRDefault="005311E7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eBay Inc.</w:t>
      </w:r>
      <w:r w:rsidR="00BF1891" w:rsidRPr="00AC2BF7">
        <w:rPr>
          <w:rFonts w:ascii="Times" w:hAnsi="Times" w:cs="Times New Roman"/>
          <w:b/>
        </w:rPr>
        <w:tab/>
      </w:r>
      <w:r w:rsidR="00AB4641" w:rsidRPr="00AC2BF7">
        <w:rPr>
          <w:rFonts w:ascii="Times" w:hAnsi="Times" w:cs="Times New Roman"/>
          <w:b/>
        </w:rPr>
        <w:t>Shanghai, China</w:t>
      </w:r>
    </w:p>
    <w:p w14:paraId="1B86DD54" w14:textId="29BE6780" w:rsidR="00BF1891" w:rsidRPr="007E742E" w:rsidRDefault="005311E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Software Engineering Intern, Cloud Infrastructure Team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2B1A7F">
        <w:rPr>
          <w:rFonts w:ascii="Times" w:hAnsi="Times" w:cs="Times New Roman"/>
          <w:b/>
          <w:sz w:val="21"/>
          <w:szCs w:val="21"/>
        </w:rPr>
        <w:t xml:space="preserve">  </w:t>
      </w:r>
      <w:r>
        <w:rPr>
          <w:rFonts w:ascii="Times" w:hAnsi="Times" w:cs="Times New Roman"/>
          <w:b/>
          <w:sz w:val="21"/>
          <w:szCs w:val="21"/>
        </w:rPr>
        <w:t>Sept. 2022 – Aug. 2023</w:t>
      </w:r>
    </w:p>
    <w:p w14:paraId="4CA82439" w14:textId="77777777" w:rsidR="002B1A7F" w:rsidRPr="00AC2BF7" w:rsidRDefault="002B1A7F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Averg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>-Time-to-Business (ATB) Dashboard</w:t>
      </w:r>
    </w:p>
    <w:p w14:paraId="13C6F204" w14:textId="0FCE4704" w:rsidR="0014474B" w:rsidRPr="00AC2BF7" w:rsidRDefault="005311E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Proposed and implemented a </w:t>
      </w:r>
      <w:r w:rsidR="001B01C8" w:rsidRPr="00AC2BF7">
        <w:rPr>
          <w:rFonts w:ascii="Times" w:hAnsi="Times" w:cs="Times New Roman"/>
          <w:sz w:val="20"/>
          <w:szCs w:val="20"/>
        </w:rPr>
        <w:t xml:space="preserve">Redux + </w:t>
      </w:r>
      <w:proofErr w:type="spellStart"/>
      <w:r w:rsidRPr="00AC2BF7">
        <w:rPr>
          <w:rFonts w:ascii="Times" w:hAnsi="Times" w:cs="Times New Roman"/>
          <w:sz w:val="20"/>
          <w:szCs w:val="20"/>
        </w:rPr>
        <w:t>React+Django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Average-Time-to-Business (ATB) dashboard to monitor cluster statuses</w:t>
      </w:r>
      <w:r w:rsidR="001B01C8" w:rsidRPr="00AC2BF7">
        <w:rPr>
          <w:rFonts w:ascii="Times" w:hAnsi="Times" w:cs="Times New Roman"/>
          <w:sz w:val="20"/>
          <w:szCs w:val="20"/>
        </w:rPr>
        <w:t xml:space="preserve"> and send checkout alerts, reducing crisis response time by </w:t>
      </w:r>
      <w:r w:rsidR="00710209" w:rsidRPr="00AC2BF7">
        <w:rPr>
          <w:rFonts w:ascii="Times" w:hAnsi="Times" w:cs="Times New Roman"/>
          <w:sz w:val="20"/>
          <w:szCs w:val="20"/>
        </w:rPr>
        <w:t>2</w:t>
      </w:r>
      <w:r w:rsidR="001B01C8" w:rsidRPr="00AC2BF7">
        <w:rPr>
          <w:rFonts w:ascii="Times" w:hAnsi="Times" w:cs="Times New Roman"/>
          <w:sz w:val="20"/>
          <w:szCs w:val="20"/>
        </w:rPr>
        <w:t>5% and boosted service availability from 99.14% to 99.8%</w:t>
      </w:r>
    </w:p>
    <w:p w14:paraId="69D18386" w14:textId="6918170C" w:rsidR="0014474B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eyHub (Community’s Encrypted Email UI for Password Exchange)</w:t>
      </w:r>
    </w:p>
    <w:p w14:paraId="63ED5686" w14:textId="1F9B1B46" w:rsidR="002B1A7F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the refactorization of KeyHub to conform with the latest OpenPGP standard and patched 60+ security vulnerabilities</w:t>
      </w:r>
    </w:p>
    <w:p w14:paraId="2304053A" w14:textId="545BE4BF" w:rsidR="0014474B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Integrated KeyHub</w:t>
      </w:r>
      <w:r w:rsidR="0014474B" w:rsidRPr="00AC2BF7">
        <w:rPr>
          <w:rFonts w:ascii="Times" w:hAnsi="Times" w:cs="Times New Roman"/>
          <w:sz w:val="20"/>
          <w:szCs w:val="20"/>
        </w:rPr>
        <w:t xml:space="preserve"> with eBay’s Cloud Console using JS-plugin</w:t>
      </w:r>
      <w:r w:rsidR="00CE6E8E" w:rsidRPr="00AC2BF7">
        <w:rPr>
          <w:rFonts w:ascii="Times" w:hAnsi="Times" w:cs="Times New Roman"/>
          <w:sz w:val="20"/>
          <w:szCs w:val="20"/>
        </w:rPr>
        <w:t xml:space="preserve"> and Redux</w:t>
      </w:r>
      <w:r w:rsidR="0014474B" w:rsidRPr="00AC2BF7">
        <w:rPr>
          <w:rFonts w:ascii="Times" w:hAnsi="Times" w:cs="Times New Roman"/>
          <w:sz w:val="20"/>
          <w:szCs w:val="20"/>
        </w:rPr>
        <w:t xml:space="preserve">, </w:t>
      </w:r>
      <w:r w:rsidR="00AC2BF7" w:rsidRPr="00AC2BF7">
        <w:rPr>
          <w:rFonts w:ascii="Times" w:hAnsi="Times" w:cs="Times New Roman"/>
          <w:sz w:val="20"/>
          <w:szCs w:val="20"/>
        </w:rPr>
        <w:t>boosting</w:t>
      </w:r>
      <w:r w:rsidR="0014474B" w:rsidRPr="00AC2BF7">
        <w:rPr>
          <w:rFonts w:ascii="Times" w:hAnsi="Times" w:cs="Times New Roman"/>
          <w:sz w:val="20"/>
          <w:szCs w:val="20"/>
        </w:rPr>
        <w:t xml:space="preserve"> productivity of over 100 infra engineers</w:t>
      </w:r>
      <w:r w:rsidRPr="00AC2BF7">
        <w:rPr>
          <w:rFonts w:ascii="Times" w:hAnsi="Times" w:cs="Times New Roman"/>
          <w:sz w:val="20"/>
          <w:szCs w:val="20"/>
        </w:rPr>
        <w:t xml:space="preserve"> </w:t>
      </w:r>
    </w:p>
    <w:p w14:paraId="2D556E32" w14:textId="780B4468" w:rsidR="00BF1891" w:rsidRPr="00AC2BF7" w:rsidRDefault="00710209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Kaizntree Co.</w:t>
      </w:r>
      <w:r w:rsidR="00BF1891" w:rsidRPr="00AC2BF7">
        <w:rPr>
          <w:rFonts w:ascii="Times" w:hAnsi="Times" w:cs="Times New Roman"/>
          <w:b/>
        </w:rPr>
        <w:tab/>
      </w:r>
      <w:r w:rsidRPr="00AC2BF7">
        <w:rPr>
          <w:rFonts w:ascii="Times" w:hAnsi="Times" w:cs="Times New Roman"/>
          <w:b/>
        </w:rPr>
        <w:t>New York, NY and Remote</w:t>
      </w:r>
    </w:p>
    <w:p w14:paraId="41714623" w14:textId="0654C60C" w:rsidR="00BF1891" w:rsidRDefault="00710209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</w:rPr>
        <w:t>Co-founder and Full-stack Engineer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Sept. 2021 </w:t>
      </w:r>
      <w:r w:rsidR="00CE6E8E">
        <w:rPr>
          <w:rFonts w:ascii="Times" w:hAnsi="Times" w:cs="Times New Roman"/>
          <w:b/>
          <w:sz w:val="21"/>
          <w:szCs w:val="21"/>
        </w:rPr>
        <w:t>–</w:t>
      </w:r>
      <w:r>
        <w:rPr>
          <w:rFonts w:ascii="Times" w:hAnsi="Times" w:cs="Times New Roman"/>
          <w:b/>
          <w:sz w:val="21"/>
          <w:szCs w:val="21"/>
        </w:rPr>
        <w:t xml:space="preserve"> Present</w:t>
      </w:r>
    </w:p>
    <w:p w14:paraId="7D3E62D2" w14:textId="61D61C07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aizntree Small Business Management Platform</w:t>
      </w:r>
    </w:p>
    <w:p w14:paraId="7C9F2415" w14:textId="48514C25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Built a one-stop management solution for small businesses using Vue, Django Rest Framework, PostgreSQL, and Heroku, empowering 100+ happy customers by reducing time spent on management tasks from 15 to just 2 hours per week</w:t>
      </w:r>
    </w:p>
    <w:p w14:paraId="429A3EC7" w14:textId="64A623CB" w:rsidR="00EF0EB9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Kaizntree’s development team</w:t>
      </w:r>
      <w:r w:rsidR="004E5716" w:rsidRPr="00AC2BF7">
        <w:rPr>
          <w:rFonts w:ascii="Times" w:hAnsi="Times" w:cs="Times New Roman"/>
          <w:sz w:val="20"/>
          <w:szCs w:val="20"/>
        </w:rPr>
        <w:t xml:space="preserve"> and</w:t>
      </w:r>
      <w:r w:rsidRPr="00AC2BF7">
        <w:rPr>
          <w:rFonts w:ascii="Times" w:hAnsi="Times" w:cs="Times New Roman"/>
          <w:sz w:val="20"/>
          <w:szCs w:val="20"/>
        </w:rPr>
        <w:t xml:space="preserve"> adopted </w:t>
      </w:r>
      <w:r w:rsidR="002819F0">
        <w:rPr>
          <w:rFonts w:ascii="Times" w:hAnsi="Times" w:cs="Times New Roman"/>
          <w:sz w:val="20"/>
          <w:szCs w:val="20"/>
        </w:rPr>
        <w:t>Scrum</w:t>
      </w:r>
      <w:r w:rsidRPr="00AC2BF7">
        <w:rPr>
          <w:rFonts w:ascii="Times" w:hAnsi="Times" w:cs="Times New Roman"/>
          <w:sz w:val="20"/>
          <w:szCs w:val="20"/>
        </w:rPr>
        <w:t>, Travis CI</w:t>
      </w:r>
      <w:r w:rsidR="00AC2BF7" w:rsidRPr="00AC2BF7">
        <w:rPr>
          <w:rFonts w:ascii="Times" w:hAnsi="Times" w:cs="Times New Roman"/>
          <w:sz w:val="20"/>
          <w:szCs w:val="20"/>
        </w:rPr>
        <w:t>/CD</w:t>
      </w:r>
      <w:r w:rsidRPr="00AC2BF7">
        <w:rPr>
          <w:rFonts w:ascii="Times" w:hAnsi="Times" w:cs="Times New Roman"/>
          <w:sz w:val="20"/>
          <w:szCs w:val="20"/>
        </w:rPr>
        <w:t xml:space="preserve"> with Heroku to minimize friction, allowing Kaizntree to </w:t>
      </w:r>
      <w:r w:rsidR="004E5716" w:rsidRPr="00AC2BF7">
        <w:rPr>
          <w:rFonts w:ascii="Times" w:hAnsi="Times" w:cs="Times New Roman"/>
          <w:sz w:val="20"/>
          <w:szCs w:val="20"/>
        </w:rPr>
        <w:t>address</w:t>
      </w:r>
      <w:r w:rsidRPr="00AC2BF7">
        <w:rPr>
          <w:rFonts w:ascii="Times" w:hAnsi="Times" w:cs="Times New Roman"/>
          <w:sz w:val="20"/>
          <w:szCs w:val="20"/>
        </w:rPr>
        <w:t xml:space="preserve"> customer feedbacks under 48 hours and pushing</w:t>
      </w:r>
      <w:r w:rsidR="004E5716" w:rsidRPr="00AC2BF7">
        <w:rPr>
          <w:rFonts w:ascii="Times" w:hAnsi="Times" w:cs="Times New Roman"/>
          <w:sz w:val="20"/>
          <w:szCs w:val="20"/>
        </w:rPr>
        <w:t xml:space="preserve"> new</w:t>
      </w:r>
      <w:r w:rsidRPr="00AC2BF7">
        <w:rPr>
          <w:rFonts w:ascii="Times" w:hAnsi="Times" w:cs="Times New Roman"/>
          <w:sz w:val="20"/>
          <w:szCs w:val="20"/>
        </w:rPr>
        <w:t xml:space="preserve"> features bi-weekly</w:t>
      </w:r>
    </w:p>
    <w:p w14:paraId="5586B8A6" w14:textId="0881770E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 xml:space="preserve">NYU Summer Launchpad &amp; </w:t>
      </w: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 xml:space="preserve"> Startup Competition</w:t>
      </w:r>
    </w:p>
    <w:p w14:paraId="095E8A99" w14:textId="0B0FF329" w:rsidR="004E5716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Won the 2023 NYU Summer Launchpad and 2023 </w:t>
      </w:r>
      <w:proofErr w:type="spellStart"/>
      <w:r w:rsidRPr="00AC2BF7">
        <w:rPr>
          <w:rFonts w:ascii="Times" w:hAnsi="Times" w:cs="Times New Roman"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Startup Competition, </w:t>
      </w:r>
      <w:r w:rsidR="004E5716" w:rsidRPr="00AC2BF7">
        <w:rPr>
          <w:rFonts w:ascii="Times" w:hAnsi="Times" w:cs="Times New Roman"/>
          <w:sz w:val="20"/>
          <w:szCs w:val="20"/>
        </w:rPr>
        <w:t>receiving</w:t>
      </w:r>
      <w:r w:rsidRPr="00AC2BF7">
        <w:rPr>
          <w:rFonts w:ascii="Times" w:hAnsi="Times" w:cs="Times New Roman"/>
          <w:sz w:val="20"/>
          <w:szCs w:val="20"/>
        </w:rPr>
        <w:t xml:space="preserve"> a $10,000 non-dilutive funding </w:t>
      </w:r>
    </w:p>
    <w:p w14:paraId="575DF3EC" w14:textId="53184AD6" w:rsidR="00E01783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Got invited to apply for Y Combinator and Techstars</w:t>
      </w:r>
      <w:r w:rsidR="004E5716" w:rsidRPr="00AC2BF7">
        <w:rPr>
          <w:rFonts w:ascii="Times" w:hAnsi="Times" w:cs="Times New Roman"/>
          <w:sz w:val="20"/>
          <w:szCs w:val="20"/>
        </w:rPr>
        <w:t xml:space="preserve"> </w:t>
      </w:r>
      <w:r w:rsidRPr="00AC2BF7">
        <w:rPr>
          <w:rFonts w:ascii="Times" w:hAnsi="Times" w:cs="Times New Roman"/>
          <w:sz w:val="20"/>
          <w:szCs w:val="20"/>
        </w:rPr>
        <w:t>startup accelerators</w:t>
      </w:r>
      <w:r w:rsidR="004E5716" w:rsidRPr="00AC2BF7">
        <w:rPr>
          <w:rFonts w:ascii="Times" w:hAnsi="Times" w:cs="Times New Roman"/>
          <w:sz w:val="20"/>
          <w:szCs w:val="20"/>
        </w:rPr>
        <w:t>, receiving</w:t>
      </w:r>
      <w:r w:rsidRPr="00AC2BF7">
        <w:rPr>
          <w:rFonts w:ascii="Times" w:hAnsi="Times" w:cs="Times New Roman"/>
          <w:sz w:val="20"/>
          <w:szCs w:val="20"/>
        </w:rPr>
        <w:t xml:space="preserve"> 1-on-1 </w:t>
      </w:r>
      <w:r w:rsidR="00E01783" w:rsidRPr="00AC2BF7">
        <w:rPr>
          <w:rFonts w:ascii="Times" w:hAnsi="Times" w:cs="Times New Roman"/>
          <w:sz w:val="20"/>
          <w:szCs w:val="20"/>
        </w:rPr>
        <w:t>mentorship</w:t>
      </w:r>
      <w:r w:rsidRPr="00AC2BF7">
        <w:rPr>
          <w:rFonts w:ascii="Times" w:hAnsi="Times" w:cs="Times New Roman"/>
          <w:sz w:val="20"/>
          <w:szCs w:val="20"/>
        </w:rPr>
        <w:t xml:space="preserve"> with entrepreneur </w:t>
      </w:r>
      <w:r w:rsidR="00E01783" w:rsidRPr="00AC2BF7">
        <w:rPr>
          <w:rFonts w:ascii="Times" w:hAnsi="Times" w:cs="Times New Roman"/>
          <w:sz w:val="20"/>
          <w:szCs w:val="20"/>
        </w:rPr>
        <w:t>coaches</w:t>
      </w:r>
    </w:p>
    <w:p w14:paraId="7EFB5F87" w14:textId="3A39FC54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4DC5C291" w14:textId="79BCB1AB" w:rsidR="00BB2D25" w:rsidRPr="00E42B7A" w:rsidRDefault="00AC2BF7" w:rsidP="00DF5B4D">
      <w:pPr>
        <w:pStyle w:val="NoSpacing"/>
        <w:pBdr>
          <w:bottom w:val="single" w:sz="4" w:space="1" w:color="auto"/>
        </w:pBdr>
        <w:spacing w:before="60"/>
        <w:rPr>
          <w:rStyle w:val="BookTitle"/>
          <w:rFonts w:ascii="Times" w:hAnsi="Times" w:cs="Times New Roman"/>
          <w:b w:val="0"/>
        </w:rPr>
      </w:pPr>
      <w:r w:rsidRPr="00E42B7A">
        <w:rPr>
          <w:rStyle w:val="BookTitle"/>
          <w:rFonts w:ascii="Times" w:hAnsi="Times" w:cs="Times New Roman"/>
          <w:b w:val="0"/>
        </w:rPr>
        <w:t xml:space="preserve">Research &amp; </w:t>
      </w:r>
      <w:r w:rsidR="00EF0EB9" w:rsidRPr="00E42B7A">
        <w:rPr>
          <w:rStyle w:val="BookTitle"/>
          <w:rFonts w:ascii="Times" w:hAnsi="Times" w:cs="Times New Roman"/>
          <w:b w:val="0"/>
        </w:rPr>
        <w:t>Projects</w:t>
      </w:r>
    </w:p>
    <w:p w14:paraId="270FCF42" w14:textId="33790A03" w:rsidR="00AC2BF7" w:rsidRPr="007E742E" w:rsidRDefault="00AC2BF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proofErr w:type="spellStart"/>
      <w:r>
        <w:rPr>
          <w:rFonts w:ascii="Times" w:hAnsi="Times" w:cs="Times New Roman"/>
          <w:b/>
          <w:sz w:val="21"/>
          <w:szCs w:val="21"/>
        </w:rPr>
        <w:t>Parkrowd</w:t>
      </w:r>
      <w:proofErr w:type="spellEnd"/>
      <w:r>
        <w:rPr>
          <w:rFonts w:ascii="Times" w:hAnsi="Times" w:cs="Times New Roman"/>
          <w:b/>
          <w:sz w:val="21"/>
          <w:szCs w:val="21"/>
        </w:rPr>
        <w:t xml:space="preserve"> NYC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E97663F" w14:textId="4FA7044F" w:rsidR="00AC2BF7" w:rsidRPr="007E742E" w:rsidRDefault="002819F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 w:hint="eastAsia"/>
          <w:bCs/>
          <w:sz w:val="21"/>
          <w:szCs w:val="21"/>
          <w:lang w:eastAsia="zh-CN"/>
        </w:rPr>
        <w:t>Parking</w:t>
      </w:r>
      <w:r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Made Easy - </w:t>
      </w:r>
      <w:r w:rsidR="00AC2BF7" w:rsidRPr="006F6F5F">
        <w:rPr>
          <w:rFonts w:ascii="Times" w:hAnsi="Times" w:cs="Times New Roman"/>
          <w:bCs/>
          <w:sz w:val="21"/>
          <w:szCs w:val="21"/>
        </w:rPr>
        <w:t xml:space="preserve">Crowd-sourced Parking Info Sharing Platform based </w:t>
      </w:r>
      <w:proofErr w:type="gramStart"/>
      <w:r w:rsidR="00AC2BF7" w:rsidRPr="006F6F5F">
        <w:rPr>
          <w:rFonts w:ascii="Times" w:hAnsi="Times" w:cs="Times New Roman"/>
          <w:bCs/>
          <w:sz w:val="21"/>
          <w:szCs w:val="21"/>
        </w:rPr>
        <w:t>off of</w:t>
      </w:r>
      <w:proofErr w:type="gramEnd"/>
      <w:r w:rsidR="00AC2BF7" w:rsidRPr="006F6F5F">
        <w:rPr>
          <w:rFonts w:ascii="Times" w:hAnsi="Times" w:cs="Times New Roman"/>
          <w:bCs/>
          <w:sz w:val="21"/>
          <w:szCs w:val="21"/>
        </w:rPr>
        <w:t xml:space="preserve"> NYC Open Data</w:t>
      </w:r>
      <w:r w:rsidR="00AC2BF7" w:rsidRPr="007E742E">
        <w:rPr>
          <w:rFonts w:ascii="Times" w:hAnsi="Times" w:cs="Times New Roman"/>
          <w:b/>
          <w:sz w:val="21"/>
          <w:szCs w:val="21"/>
        </w:rPr>
        <w:tab/>
      </w:r>
      <w:r w:rsidR="00AC2BF7">
        <w:rPr>
          <w:rFonts w:ascii="Times" w:hAnsi="Times" w:cs="Times New Roman"/>
          <w:b/>
          <w:sz w:val="21"/>
          <w:szCs w:val="21"/>
        </w:rPr>
        <w:t>Sept. 2023 – Dec. 2023</w:t>
      </w:r>
    </w:p>
    <w:p w14:paraId="248BD7A5" w14:textId="7E4CA561" w:rsidR="002819F0" w:rsidRDefault="002819F0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Implemented </w:t>
      </w:r>
      <w:proofErr w:type="spellStart"/>
      <w:r>
        <w:rPr>
          <w:rFonts w:ascii="Times" w:hAnsi="Times"/>
          <w:sz w:val="20"/>
          <w:szCs w:val="20"/>
        </w:rPr>
        <w:t>Parkrowd</w:t>
      </w:r>
      <w:proofErr w:type="spellEnd"/>
      <w:r>
        <w:rPr>
          <w:rFonts w:ascii="Times" w:hAnsi="Times"/>
          <w:sz w:val="20"/>
          <w:szCs w:val="20"/>
        </w:rPr>
        <w:t xml:space="preserve"> as a Django App</w:t>
      </w:r>
      <w:r w:rsidRPr="002819F0">
        <w:rPr>
          <w:rFonts w:ascii="Times" w:hAnsi="Times"/>
          <w:sz w:val="20"/>
          <w:szCs w:val="20"/>
        </w:rPr>
        <w:t xml:space="preserve"> with a team of 5 </w:t>
      </w:r>
      <w:r>
        <w:rPr>
          <w:rFonts w:ascii="Times" w:hAnsi="Times"/>
          <w:sz w:val="20"/>
          <w:szCs w:val="20"/>
        </w:rPr>
        <w:t xml:space="preserve">through Scrum and </w:t>
      </w:r>
      <w:proofErr w:type="spellStart"/>
      <w:r>
        <w:rPr>
          <w:rFonts w:ascii="Times" w:hAnsi="Times"/>
          <w:sz w:val="20"/>
          <w:szCs w:val="20"/>
        </w:rPr>
        <w:t>ZenHub</w:t>
      </w:r>
      <w:proofErr w:type="spellEnd"/>
      <w:r>
        <w:rPr>
          <w:rFonts w:ascii="Times" w:hAnsi="Times"/>
          <w:sz w:val="20"/>
          <w:szCs w:val="20"/>
        </w:rPr>
        <w:t xml:space="preserve"> (repo: </w:t>
      </w:r>
      <w:hyperlink r:id="rId7" w:history="1">
        <w:r w:rsidR="00EB7B2E" w:rsidRPr="009C6791">
          <w:rPr>
            <w:rStyle w:val="Hyperlink"/>
            <w:rFonts w:ascii="Times" w:hAnsi="Times"/>
            <w:sz w:val="20"/>
            <w:szCs w:val="20"/>
          </w:rPr>
          <w:t>https://github.com/NigelLu/Parkrowd</w:t>
        </w:r>
      </w:hyperlink>
      <w:r>
        <w:rPr>
          <w:rFonts w:ascii="Times" w:hAnsi="Times"/>
          <w:sz w:val="20"/>
          <w:szCs w:val="20"/>
        </w:rPr>
        <w:t>)</w:t>
      </w:r>
    </w:p>
    <w:p w14:paraId="7F023F5D" w14:textId="233A1556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ultimodal Online Student Engagement Dataset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Abu Dhabi, UAE</w:t>
      </w:r>
    </w:p>
    <w:p w14:paraId="1445BC96" w14:textId="48DCF210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Co-authored a paper and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published on </w:t>
      </w:r>
      <w:r w:rsidR="00E42B7A" w:rsidRPr="006F6F5F">
        <w:rPr>
          <w:rFonts w:ascii="Times" w:hAnsi="Times" w:cs="Times New Roman"/>
          <w:b/>
          <w:sz w:val="21"/>
          <w:szCs w:val="21"/>
          <w:lang w:eastAsia="zh-CN"/>
        </w:rPr>
        <w:t>Nuclear Physics B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journal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 w:rsidR="00E42B7A">
        <w:rPr>
          <w:rFonts w:ascii="Times" w:hAnsi="Times" w:cs="Times New Roman"/>
          <w:b/>
          <w:sz w:val="21"/>
          <w:szCs w:val="21"/>
        </w:rPr>
        <w:t>May 2021 – Mar. 2022</w:t>
      </w:r>
    </w:p>
    <w:p w14:paraId="1CA70C10" w14:textId="186BB5D8" w:rsidR="00EB7B2E" w:rsidRPr="00EB7B2E" w:rsidRDefault="00E42B7A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Created a 17GB engagement detection dataset of 300+ participants in online learning settings and a CNN-RNN hybrid baseline </w:t>
      </w:r>
    </w:p>
    <w:p w14:paraId="5B824BA9" w14:textId="2A4DBFA7" w:rsidR="00F020FF" w:rsidRPr="00471656" w:rsidRDefault="00EB7B2E" w:rsidP="00166D67">
      <w:pPr>
        <w:pStyle w:val="NoSpacing"/>
        <w:pBdr>
          <w:bottom w:val="single" w:sz="4" w:space="1" w:color="auto"/>
        </w:pBdr>
        <w:spacing w:before="20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471656">
        <w:rPr>
          <w:rStyle w:val="BookTitle"/>
          <w:rFonts w:ascii="Times" w:hAnsi="Times" w:cs="Times New Roman"/>
          <w:b w:val="0"/>
          <w:sz w:val="24"/>
          <w:szCs w:val="24"/>
        </w:rPr>
        <w:t>Additional Info</w:t>
      </w:r>
      <w:r w:rsidR="00F020FF" w:rsidRPr="00471656">
        <w:rPr>
          <w:rStyle w:val="BookTitle"/>
          <w:rFonts w:ascii="Times" w:hAnsi="Times" w:cs="Times New Roman"/>
          <w:b w:val="0"/>
          <w:sz w:val="24"/>
          <w:szCs w:val="24"/>
        </w:rPr>
        <w:tab/>
      </w:r>
    </w:p>
    <w:p w14:paraId="0BDC544F" w14:textId="5E32486E" w:rsidR="00AC7764" w:rsidRPr="00E42B7A" w:rsidRDefault="005736C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Interests: </w:t>
      </w:r>
      <w:r w:rsidR="00EB7B2E" w:rsidRPr="00E42B7A">
        <w:rPr>
          <w:rFonts w:ascii="Times" w:hAnsi="Times" w:cs="Times New Roman"/>
          <w:sz w:val="20"/>
          <w:szCs w:val="20"/>
        </w:rPr>
        <w:t>Cycling</w:t>
      </w:r>
      <w:r w:rsidRPr="00E42B7A">
        <w:rPr>
          <w:rFonts w:ascii="Times" w:hAnsi="Times" w:cs="Times New Roman"/>
          <w:sz w:val="20"/>
          <w:szCs w:val="20"/>
        </w:rPr>
        <w:t>, Cooking</w:t>
      </w:r>
      <w:r w:rsidR="00E07B80" w:rsidRPr="00E42B7A">
        <w:rPr>
          <w:rFonts w:ascii="Times" w:hAnsi="Times" w:cs="Times New Roman"/>
          <w:sz w:val="20"/>
          <w:szCs w:val="20"/>
        </w:rPr>
        <w:t xml:space="preserve">, </w:t>
      </w:r>
      <w:r w:rsidR="00E01C60" w:rsidRPr="00E42B7A">
        <w:rPr>
          <w:rFonts w:ascii="Times" w:hAnsi="Times" w:cs="Times New Roman"/>
          <w:sz w:val="20"/>
          <w:szCs w:val="20"/>
          <w:lang w:eastAsia="zh-CN"/>
        </w:rPr>
        <w:t>Landscape Photography</w:t>
      </w:r>
      <w:r w:rsidR="00AA1268" w:rsidRPr="00E42B7A">
        <w:rPr>
          <w:rFonts w:ascii="Times" w:hAnsi="Times" w:cs="Times New Roman"/>
          <w:sz w:val="20"/>
          <w:szCs w:val="20"/>
        </w:rPr>
        <w:t>, Hiking</w:t>
      </w:r>
      <w:r w:rsidR="00EB7B2E" w:rsidRPr="00E42B7A">
        <w:rPr>
          <w:rFonts w:ascii="Times" w:hAnsi="Times" w:cs="Times New Roman"/>
          <w:sz w:val="20"/>
          <w:szCs w:val="20"/>
        </w:rPr>
        <w:t>, Civil Aviation and Consumer Electronics Enthusiast</w:t>
      </w:r>
    </w:p>
    <w:sectPr w:rsidR="00AC7764" w:rsidRPr="00E42B7A" w:rsidSect="00166D67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3"/>
  </w:num>
  <w:num w:numId="2" w16cid:durableId="395668357">
    <w:abstractNumId w:val="3"/>
  </w:num>
  <w:num w:numId="3" w16cid:durableId="550117562">
    <w:abstractNumId w:val="12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1E9A"/>
    <w:rsid w:val="00166D67"/>
    <w:rsid w:val="00167181"/>
    <w:rsid w:val="001676F1"/>
    <w:rsid w:val="00174D6E"/>
    <w:rsid w:val="00194270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6729"/>
    <w:rsid w:val="00403D13"/>
    <w:rsid w:val="0041216A"/>
    <w:rsid w:val="00414BF2"/>
    <w:rsid w:val="004240EA"/>
    <w:rsid w:val="00434D69"/>
    <w:rsid w:val="004521AD"/>
    <w:rsid w:val="00471656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2DE9"/>
    <w:rsid w:val="0059451C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13598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55582"/>
    <w:rsid w:val="00C72CAA"/>
    <w:rsid w:val="00C84C71"/>
    <w:rsid w:val="00CB1351"/>
    <w:rsid w:val="00CB4B89"/>
    <w:rsid w:val="00CB6841"/>
    <w:rsid w:val="00CD78D8"/>
    <w:rsid w:val="00CE6E8E"/>
    <w:rsid w:val="00D0296D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l3139@nyu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84DA9FF7EC647FBB2E69F54AEAF3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637C8-D7E2-4F25-B4C4-D3D9B145D1E9}"/>
      </w:docPartPr>
      <w:docPartBody>
        <w:p w:rsidR="00AE5940" w:rsidRDefault="00626073" w:rsidP="00626073">
          <w:pPr>
            <w:pStyle w:val="984DA9FF7EC647FBB2E69F54AEAF3257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100088"/>
    <w:rsid w:val="001358E4"/>
    <w:rsid w:val="001D1540"/>
    <w:rsid w:val="00217190"/>
    <w:rsid w:val="00217BE0"/>
    <w:rsid w:val="00362B00"/>
    <w:rsid w:val="00385C4D"/>
    <w:rsid w:val="00472BCC"/>
    <w:rsid w:val="00472E02"/>
    <w:rsid w:val="004846CB"/>
    <w:rsid w:val="004D6095"/>
    <w:rsid w:val="0059119B"/>
    <w:rsid w:val="00604511"/>
    <w:rsid w:val="00615C27"/>
    <w:rsid w:val="00626073"/>
    <w:rsid w:val="00684FCB"/>
    <w:rsid w:val="007D6202"/>
    <w:rsid w:val="00993E70"/>
    <w:rsid w:val="00AE5940"/>
    <w:rsid w:val="00B445C9"/>
    <w:rsid w:val="00B60406"/>
    <w:rsid w:val="00BB39EB"/>
    <w:rsid w:val="00BB42CB"/>
    <w:rsid w:val="00BD5554"/>
    <w:rsid w:val="00C629A2"/>
    <w:rsid w:val="00CC3A21"/>
    <w:rsid w:val="00D54BF4"/>
    <w:rsid w:val="00DD2F0A"/>
    <w:rsid w:val="00E03FEC"/>
    <w:rsid w:val="00E2367C"/>
    <w:rsid w:val="00E37AA7"/>
    <w:rsid w:val="00EB03FF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073"/>
    <w:rPr>
      <w:color w:val="808080"/>
    </w:rPr>
  </w:style>
  <w:style w:type="paragraph" w:customStyle="1" w:styleId="984DA9FF7EC647FBB2E69F54AEAF3257">
    <w:name w:val="984DA9FF7EC647FBB2E69F54AEAF3257"/>
    <w:rsid w:val="006260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76</Words>
  <Characters>38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3</cp:revision>
  <cp:lastPrinted>2023-12-04T16:28:00Z</cp:lastPrinted>
  <dcterms:created xsi:type="dcterms:W3CDTF">2023-12-09T03:24:00Z</dcterms:created>
  <dcterms:modified xsi:type="dcterms:W3CDTF">2023-12-09T04:14:00Z</dcterms:modified>
</cp:coreProperties>
</file>